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r>
        <w:t xml:space="preserve"> </w:t>
      </w:r>
      <w:r>
        <w:t xml:space="preserve">(0:17:47</w:t>
      </w:r>
      <w:r>
        <w:t xml:space="preserve"> </w:t>
      </w:r>
      <w:r>
        <w:t xml:space="preserve">-</w:t>
      </w:r>
      <w:r>
        <w:t xml:space="preserve"> </w:t>
      </w:r>
      <w:r>
        <w:t xml:space="preserve">0:49:46)</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6.4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คซีนที่ได้รับการขึ้นทะเบียน ทุกชนิดนะคะจะต้องมีประสิทธิภาพดี 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แตกต่างกันบ้าง ทรัพย์สินทุกชนิดที่ได้รับการขึ้นทะเบียนจะต้องมีความปลอดภัยสูงนะคะ   แน่นอนเขาจะต้องมีอาการข้างเคียงเกิดขึ้นได้บ้างส่วนใหญ่จะเป็นอาการเมา  บางคนเนี่ยถ้าร่างกาย หรือสภาวะจิตใจไม่พร้อมอาจจะตอบสนอง วัคซีน ทำให้เกิดอาการข้างเคียงรุนแรงมากกว่าปกติได้นะคะ  บางครั้งอาจจะทำให้เกิดอาการแพ้ได้นะคะ น้อยมาก หนึ่งในแสนรายเป็นต้นนะคะ  เราจำเป็นต้องเฝ้าดูอาการหลังฉีด อาการแพ้เราก็รีบดูแลรักษาให้ยาแก้แพ้ทันที  โรค covid19 ยังจะอยู่กับเราอีกนาน เลยตลอดไปนะคะ วิธีการเดียวที่จะจัดการกับเจ้าโลกนี้ ให้เปลี่ยนจากโรครุนแรงกลายเป็นโรคหวัดธรรมดา คือการที่เราจะต้องสร้างเสริมภูมิคุ้มกัน ให้เราสามารถ ต่อต้านความรุนแรงของโรคได้ ถามว่าเรา คนในชุมชนของเราและคนทั่วประเทศไทยฉีดวัคซีนและมีภูมิต้านทานแล้วเนี่ยเมื่อเราติด เชื้อจากโรคโคลิค 19 เราจะเป็นเหมือนไข้หวัดธรรมดาหรือไม่มีอาการเลยนะคะ แน่นอนฉีดวัคซีนดีกว่าไม่ฉีดค่ะ บอกว่าอาการข้างเคียงของวัคซีนถ้าจะมีก็น้อยมาก หรือบางคนอาจจะมีอาการแปลงบ้างก็เป็นชั่วคราวนะคะ มีความปลอดภัยค่ะ  รีบฉีดวัคซีน จะทำให้เรากลับ ชีวิต เป็นปกติเร็วที่สุด การรีบฉีดวัคซีน รีบปิดให้เร็ว ดีกว่ามารอฉีดวัคซีนที่เราต้องการ ถ้าถึงวันนั้นเราอาจจะเป็นโรคไปซะก่อนแล้วไม่คุ้มกันเลยค่ะ สวัสดีครับต้อนรับคุณผู้ชมทุกท่านนะครับเข้าสู่การแถลงข่าวจากศูนย์บริหารสถานการณ์โควิด 19 หรือ 26 จากทำเนียบรัฐบาล ประจำวันพุธที่ 5 พฤษภาคม 2564 นะครับที่จะไปเมื่อสักครู่นะตอนต้นนะครับเป็นเพจแนะในการสัมภาษณ์งานของศาสตราจารย์แพทย์หญิงคุณกัญญาโชคไพบูลย์กิจนะครับ ผู้อำนวยการของศูนย์วิจัยคลินิกคณะแพทยศาสตร์ศิริราชพยาบาลในเครือก็น่าจะเป็นอีกข้อมูลนะครับ  ใครที่ยังลังเลอยู่นะว่าตกลงแล้วจะฉีด หรือไม่ฉีดดี หลายท่านออกมายืนตรงกันครับว่าการฉีดให้มีความปลอดภัยมากกว่ายิ่งเราฉีดมากเท่าไหร่ ข่าวยิ่งยงการที่จะกลับมาใช้ชีวิตกันตามปกติกิจการกิจกรรมต่างๆกลับมาเดินหน้าทางด้านเศรษฐกิจจะได้ไวมากขึ้นนะครับซึ่งวันนี้ 14:00 น และการพิเศษของทางทำเนียบรัฐบาลว่าจะเชิญท่านอาจารย์คุณปัญญามาร่วมพูดคุยกันแบบเต็มๆชมก็สามารถติดตามกันได้นะครับสำหรับวันนี้การแถลงข่าวในช่วง 11:30 น นะครับเริ่มต้นกันด้วยเรื่องของสหกรณ์ประจำวันรวมทั้งประเด็นสำคัญจากสปปเชิญแพทย์หญิงอภิสมัยศรีรังสรรค์กับผู้ช่วยโฆษกศปภ      สวัสดีพี่น้องประชาชนทุกท่านนะคะกลับมาพบกับการรายงานสถานการณ์โควิชประจำ 5 พฤษภาคม 2564 นะคะตัวเลขผู้ติดเชื้อรายวันในวันนี้หลายท่านได้ติดตามก็จะเห็นตัวเลข 2112 รายนะคะซึ่งในจำนวนนี้ค่ะเป็นผู้ที่พบจากโรงพยาบาล 1555 รายการคัดกรองเชิงรุกในชุมชน 150 2 รายนะคะแล้วก็มีผู้ที่เดินทางจากต่างประเทศ 5 รายค่ะในจำนวนนี้ในกล่องสีดำนะคะแสดงตัวเลข ผู้ที่เสียชีวิตนะคะวันนี้มีรายงานตัวเลขที่ 15 คนค่ะทำให้ยอดผู้เสียชีวิตสะสมอยู่ที่ 310 คนนะคะคิดเป็น 0.42 เปอร์เซ็นต์ค่ะ ในส่วนของการรายงานสถานการณ์ระลอกเมษายนของประเทศไทยนะคะตอนนี้มีผู้ที่ยืนยัน เป็นผู้ป่วยสะสมค่ะ 46000 37 รายนะคะแล้วก็ในจำนวนนี้นะคะอยากให้ท่านเห็นกล่องสีเขียวๆ 16,000 300 ขออภัยคันนึง 6934 รายนี้คือกลุ่มที่หายป่วยนะคะแล้วก็สามารถที่จะกลับบ้านได้โดยรายละเอียดที่กรมควบคุมโรครายงานในวันนี้ด้วยนะคะก็คือใน 16,000 รายนี้เป็นกรุงเทพฯนะคะ 800 ขออภัยค่ะในส่วนของวันนี้ 1886 รายที่หายป่วยกลับบ้านเป็นกทมถึง 836 รายนะคะที่กลับบ้านทำให้เตียงกทมว่างลง 574 เตียง กลับบ้านจากโรงพยาบาลสนามอีก 262 เตียงนะคะก็จะเป็นในอีก 1 วันค่ะที่จำนวน ผู้หายป่วยได้รับการกลับบ้านด้วยนะคะเพิ่มขึ้นสูงที่สุดนะคะ 1886 ราย ในกล่องสีฟ้าด้านล่างที่จะให้ทุกท่านสังเกตนะคะก็คือ กลุ่มที่ยังคงรับการรักษาอยู่ในโรงพยาบาลวันนี้รายงานตัวเลขที่ 30220 2 รายค่ะในจำนวนนี้นะคะมีอาการหนักก็คือมีปอดติดเชื้อ 1012 รายและมีการใช้เครื่องช่วยหายใจ 343 รายนะคะซึ่งก็กระจายอยู่ในหลายจังหวัดด้วยค่ะ  ในกรณีผู้เสียชีวิตที่มีรายงาน 5 ท่านในวันนี้นะคะมีทั้งจากกทม 4 รายค่ะนนทบุรีสุโขทัย 2 ราย ปทุมธานีระยอง ยะลาอยุธยาประจวบคีรีขันธ์นครพนมและนครปฐมจังหวัดนะ 1 รายนะคะก็ขอแสดงความเสียใจกับครอบครัวเป็นอย่างยิ่งนะคะในส่วนของรายละเอียดผู้ที่เสียชีวิตทั้ง 15 ท่านในวันนี้นะคะมีอายุ 50 ถึง 86 ปีค่ะแล้วก็สิ่งที่กรมควบคุมโรคนำมา เรียนเสนอในวันนี้นะคะก็คือมี 1 รายที่ ในวันที่ท่านเสียชีวิต มาที่โรงพยาบาลโดยไม่ได้ทราบว่าเป็นผู้ป่วยนะคะแต่ว่าคณะแพทย์ที่ดูแล ให้การดูแลช่วยเหลือแล้วแล้วก็สงสัยว่าอาจจะเป็นการติดเชื้อ covid19 ซึ่งผลก็ออกมาเป็นบวกแล้วก็เสียชีวิตในวันเดียวกันโดยมากนะคะจะมี 5 รายที่วันที่ทราบผลติดเชื้อจนถึงเสียชีวิตนั้นใช้เวลา 1 ถึง 6 วันแล้วก็มี 9 รายค่ะที่ 7 ถึง 14 วันหลังจากทราบผลติดเชื้อก็เสียชีวิตนะคะแล้วก็มี นานที่สุด 25 วันค่ะคือหลังจากทราบผลติดเชื้อแล้วเข้ารับการรักษานะคะก็มีความพยายามช่วยเหลืออยู่ 25 วันก็มีการเสียชีวิตในที่สุดนะคะสำหรับกระรอกเมษายนรวมๆแล้วนะคะตัวเลขทั้งประเทศอยู่ที่ 40,000 1037 รายท่าท่าทุกท่านสังเกตแผนภูมิแท่งอันนี้จะเห็นว่าทาง สีน้ำเงินนะคะที่เป็นแท่งๆก็จะยังมีขึ้นๆลงๆสีเหลืองเป็นการแสดงของการคัดกรองเชิงรุกนะคะที่เราพยายามที่จะระบายสีให้เห็นสถานการณ์ เป็นลักษณะแนวโน้มด้วยนะคะ รับที่ทุกท่านคุ้นเคยจะเป็นเส้นกราฟสีแดงในสไลด์นี้นะคะก็คือจะเห็นภาพว่า ในช่วงที่ผ่านมาเข้าสู่พฤษภาคมเนี่ยนะคะตัวเลขยังเป็นลักษณะทั้งขึ้นบ้างลงบ้างนะคะก็อย่างที่เราเรียนย้ำว่าพี่น้องประชาชนยังต้องพยายามนะแล้วก็ช่วยกันดึงเส้นกราฟลงให้ได้นะคะเพื่อที่เราจะสงวนเตียงไว้ให้กับผู้ป่วยที่จำเป็นต้องได้รับการศึกษาการรักษาอย่างเร่งด่วนนะคะ  สไลด์ถัดไปจะแสดงให้เห็นกลุ่มที่แยกตามปัจจัยเสี่ยงแยกตามพื้นที่นะคะสีส้มคือกรุงเทพฯวันนี้ยอดรวมอยู่ที่ 789 789 นะคะเป็นตัวเลขของกทมปริมณฑลรวมแล้วอยู่ที่ 580  จังหวัดอื่นๆที่เหลือรวมกัน อยู่ที่ 731 ท่านจะเห็นว่าตัวเลขกทมและปริมณฑลก็จะเป็นตัวเลขที่ยังใหญ่อยู่นะคะแล้วก็รวมแล้วเนี่ย กทมและปริมณฑลจะอยู่ที่ 1314 รายที่เป็นรายงานผู้ติดเชื้อใหม่สำหรับวันนี้นะคะไปดูแยกรายละเอียด รายจังหวัด  สไลด์นี้แสดงให้ท่านเห็นยอดรวมถ้าไปดูขวามือสุดขวามือของท่านนะคะที่เป็นตัวเลขสีแดงน่าจะเป็นยอดสะสมและก็หมายเลข 1-15 นี้เรียงให้เห็นจังหวัดที่มียอดสะสมสูงสุดตั้งแต่อันดับ 1-10 5 ในหน้าแรกนี้นะคะก็จะเห็นว่ากทมยังมีจำนวนสะสมสูงสุด  แล้วก็บวกวันนี้วันเดียว 789 789 รายเชียงใหม่แม้ว่าตัวเลขวันนี้หรือรวมทั้งสัปดาห์ที่ท่านจะเริ่มเห็นเป็น 40 41 อย่างนี้นะคะแต่พอมารวมตัวเลขสะสมทั้งหมด เชียงใหม่ก็ยังคงสูงอยู่ยังเป็นอันดับ 2  โคราชเองเนี่ยนะคะก็วันนี้รายงานอยู่เป็นอันดับที่ 12 ของจํานวนผู้ติดเชื้อสะสมของระลอกเมษายนค่ะซึ่งในส่วนนี้นะคะทาง   นครราชสีมาเองตอนนี้ก็จะเห็นประกาศขอความร่วมมือประชาชนงดออกจากบ้านในช่วง 23:00 น ถึง 04:00 น แล้วก็ได้จากภาพข่าวพี่น้องประชาชนคงเห็นว่ามี การที่แจ้งจับ สามีภรรยาที่ปกปิดข้อมูล covid อย่างนี้เป็นต้นเราจะเริ่มเห็นภาพแบบนี้เพราะว่าอย่างที่เรียนนะคะว่า ส่วนหนึ่งเนี่ยเราพยายามขอความร่วมมือและพี่น้องประชาชนจำนวนมากก็พยายามร่วมมือนะคะ ทำตามมาตรการของแต่ละจังหวัดอย่างเข้มข้นแต่ก็จะเริ่มมีเห็นภาพเหมือนกันค่ะกับการฝ่าฝืนมาตรการแล้วก็ต้องมีการดำเนิน อาการทางกฎหมายค่ะ  หน้าสุดท้ายอยากให้ท่านเห็นตัวเลขนิดนึงจะเป็นตัวเลขของจังหวัดที่มียอดสะสมท้ายสุดนะคะอยู่ที่อันดับ 61-70 กลุ่มนี้จะเป็นสตูลอุทัยธานีบึงกาฬมุกดาหารหนองบัวลำภูแม่ฮ่องสอนอำนาจเจริญก็ท่านไปดูได้ที่ Facebook นะคะจังหวัดเหล่านี้เนี่ยยอดรวมขวาสุด ทุกท่านเห็นตัวเลขสีแดงสีขาวนะคะก็จะเป็นตัวเลขที่อยู่ที่ 2 หลักคือตัวเลขยอดรวมทั้งหมดของจังหวัดก็ยังคงเป็นตัวเลขที่สะท้อนให้เห็นว่าสถานการณ์อยู่ในภาวะที่ควบคุมได้ค่อนข้างดีนะคะ ไปที่อีกสไลด์หนึ่งที่จะสะท้อนให้เห็นชัด เห็นว่าในส่วนของตัวเลขใหญ่ที่รายงานรายวันตอนนี้จะเป็นกรุงเทพฯและปริมณฑลอย่างเช่นสไลด์นี้นะคะท่านจะเห็นว่ากรุงเทพฯตัวเลขที่ 780 9 + ปริมณฑล 2 ตัวเลขนี้กลายเป็น 1314 และก้อนใหญ่ๆของปริมณฑลที่ตัวเลขยังคงสูงอยู่ 3 อันดับนี้ก็คือสมุทรปราการนนทบุรีและปทุมธานีซึ่งวันนี้สปกก็มีการพูดคุยกันนะคะในส่วนของ สมุทรปราการเพราะว่าก่อนหน้านี้มีรายงานพื้นที่ที่เป็นโรงงานและต่อมาก็จะมีบริษัทไปรษณีย์ไทยนะคะสาขาพระประแดงจังหวัดสมุทรปราการเองตอนนี้ทางสาธารณสุข นักแสดงเองก็ลงพื้นที่ มีการนำรถขึ้นที่ตรวจหาเชื้อนะคะก็คัดกรอง หาบุคลากรของไปรษณีย์ไทยอยากสะท้อนให้ท่านเห็นภาพว่าพื้นที่ก็พยายามทำงานกันอย่างหนักหน่วงนะคะเพื่อที่จะค้นหาผู้สัมผัสเสียงสูงสัมผัสเสียงต่ำและเพื่อจะนำมาจัดการให้เกิดการคัดแยกและให้เข้าสู่กระบวนการรักษาอย่างเหมาะสมเพื่อลดจำนวนผู้ติดเชื้อรายวันให้เร็วที่สุด  ไปดูสรุปรวม 10 จังหวัดตอนนี้นะคะก็ขึ้นให้เห็นตรงนี้ค่ะกรุงเทพฯนนทบุรียัง 249 นะคะสมุทรปราการ 226  ธนบุรี 110  สุราษฎร์ธานี 65 รายนะคะสมุทรสาคร 51 ปทุมธานี 50 เชียงใหม่ 40 สงขลา 36 นครศรีธรรมราช 32 และปัตตานีวันนี้ขึ้นมาเป็นอันดับ 10 นะคะ 32 รายเช่นกันค่ะ แล้วก็ในส่วนของอีก 1 รายงานที่ 2 ชุดเล็กได้พิจารณากันวันนี้นะคะเป็น การรายงานจากสำนักงานพัฒนานโยบายสุขภาพระหว่างประเทศนะคะก็เป็นเรื่องของพฤติกรรมการป้องกันตนเองของพี่น้องประชาชนอันนี้เป็นการรายงาน ของอสมนะคะเก็บตัวเลขในช่วง 15 เมษายนถึง 30 เมษายนนะคะจะเห็นว่าเส้นกราฟ หลายๆสี  แสดงพฤติกรรมของพี่น้องประชาชนที่ตอบแบบสำรวจนี้นะคะดูเรื่องของ อ่านของคนไทยที่รักทุกท่านย้อนไปดูตั้งแต่เริ่มต้นเทียบกับช่วงเวลานี้นะคะมีช่วงนึงที่พฤติกรรม dmft ของเราเนี่ยลดลงนะคะจากนั้นพอตัวเลขลดลงเป็น รักพี่ดิ่งสุดๆตอนนั้นจะเป็นช่วงเดือนมีนาคมพศ 16 ถึง 31 มีนาคมกราฟแสดงพฤติกรรมทุกสี เข้มข้นขึ้นกราฟสูงขึ้นนะคะอันบนที่สุดนะคะ 90 3.3% พบว่ามีความร่วมมือร่วมมือในการสวมหน้ากากอนามัยตอนนี้เนี่ยอยู่ที่ตัวเลข 93.3 เปอร์เซ็นต์ราคาก็ทุกรายงานจะตรงกันเกือบร้อยเปอร์เซ็นต์นะพี่น้องประชาชนใส่ใจสวมใส่หน้ากากอนามัยหน้ากากผ้าตลอดเวลานะคะอันดับที่ 2 เป็นเรื่องของการล้างมือนะคะก็เป็นตัวเลขที่สูงขึ้นอยู่ที่ 80 2.3% ค่ะอันดับที่ 3 เนี่ยนะคะเป็นเรื่องของการรับประทานอาหารโดยใช้ช้อนกลางใช้ช้อนส่วนตัวอันดับที่ 4 เป็นเรื่องของ distancing คือการเว้นระยะห่างระหว่างบุคคลและอันสุดท้ายนะคะก็คือไม่มีพฤติกรรม เอามือมาจับหน้า บริเวณใบหน้า รวมทั้งสุดท้ายนะคะก็แสดงภาพรวมของพฤติกรรมป้องกันตนเองของประชาชนอยากให้ทุกท่านเห็นภาพว่าทุกพฤติกรรมคะแนนดีขึ้นแล้วก็ใกล้ 100% นะคะก็อยากจะเรียนทุกท่านให้รักษา มาตรการเหล่านี้ร่วมด้วยช่วยกันนะคะเราก็จะสามารถช่วยกันลดจำนวนผู้ติดเชื้อรายวันได้ค่ะ การประชุมสปกชุดเล็กวันนี้มีเรื่องราวที่สำคัญอย่างยิ่งนะคะสืบเนื่องมาจากการประชุมบ่ายเมื่อวานนี้ค่ะโดยท่านพลเอกณัฐพลนาคพาณิชย์เลขาธิการสภาความมั่นคงแห่งชาติหรือสมชนะคะในฐานะผอ. สกสคหรือสปกชุดเล็กนะคะได้มีการทำรายละเอียดคำสั่งเสนอนายกรัฐมนตรีลงนามตั้งแต่เมื่อวานนี้นะคะ มีการเสนอการแต่งตั้งศูนย์อำนวยการแก้ไขสถานการณ์โควิด อ้าวในพื้นที่กทม. และปริมณฑล เพื่อเป็นการบูรณาการการทำงานนะคะซึ่งในศูนย์อำนวยการแก้ไขสถานการณ์โควิด 9 กทมปริมณฑลนี้ท่านพลเอกประยุทธ์จันทร์โอชานายกรัฐมนตรีในฐานะผอ. จะเป็นผู้อำนวยการศูนย์ อยากจะเรียนเสนอรายละเอียดของการจัดตั้งศูนย์ควบคุมนี้นะคะมีการทำงานแบ่งออกเป็น 5 ฝ่ายด้วยกัน 5 ฝ่ายนี้ จะเป็น การทำงานร่วมกันนะคะได้แก่อันดับแรกคือฝ่ายอำนวยการ 2 ฝ่ายปฏิบัติการการตรวจเชิงรุก 3 ฝ่ายบริหารจัดการผู้ติดเชื้อและกลุ่มเสี่ยง  4 ฝ่ายบริหารจัดการพื้นที่และ 5 ฝ่ายบริหารจัดการการฉีดวัคซีนและทั้งหมดนี้นะคะจะมีผู้อำนวยการ  เขต 50 เขตนะคะ เป็นผู้อำนวยการศูนย์ควบคุมการแพร่ระบาด covid 19 ในระดับเขตซึ่งก็จะทำงานร่วมกับคณะกรรมการศูนย์รวมทั้งแต่ละเขตจะมีการทำงานประสานกันส่งต่อกันทั้งข้อมูลรายงานทรัพยากรการจัดการบริหารเตรียมการดูแลผู้ติดเชื้อผู้เสี่ยงสูงหรือรวมไปถึงแผนการกระจายวัคซีนจะเห็นภาพนะคะว่าใน 50 เขตจะมีการทำงานประสานสอด ร้องต่อเนื่องและก็ทำให้การทำงานนั้นมีประสิทธิภาพแล้วก็สามารถแก้ไขสถานการณ์ได้อย่างทันท่วงทีในส่วนของ การทำงานของ 50เขตนี้จาก สิ่งที่พี่น้องประชาชนจะเห็นการรายงานผู้ติดเชื้อ ช่วงที่ผ่านมานะคะในเขตคลองเตยในเขตปทุมวันก็จะอยากจะเรียนให้ทราบว่า การแต่งตั้งเกิดขึ้นตั้งแต่เมื่อวานนี้มีท่านรัฐมนตรีและรัฐมนตรีลงนามแล้วนะคะแต่ว่าจริงๆแล้วเนี่ย ในแง่ของการปฏิบัติงานได้มีการ Activate ศูนย์เหล่านี้มีการทำงานเริ่มไปแล้ว ตัวอย่างเช่นนะคะ วันนี้ในส่วนของกทมก็ได้มีการรายงานการแพร่ระบาดในส่วนของเขตปทุมวันค่ะโดยท่านผู้อำนวยการเขตปทุมวันก็ได้นำเรียนข้อมูลรายละเอียดด้วยตัวท่านเองนะคะในวันนี้ในส่วนของปทุมวันด้วยนะคะ จะมีการสอดคล้องกับการที่กทมมีการทำ  คัดกรองเชิงรุกในชุมชนที่เป็นลักษณะที่ทำอยู่ประจำต่อเนื่องอยู่แล้วไม่ทันเห็นตัวเล็กนิดนึงนะคะจาก 5 เมษายนถึง 4 พฤษภาคมก็จะมีการ ตรวจคัดกรองเชิงรุกที่เรียกว่าเป็น Active Case finding ด้วยนะคะยอดรวมอยู่ที่ประมาณ 30 รายมีการพบผู้ติดเชื้อ 1586 รายคิดเป็น 3.97 เปอร์เซ็นต์นะคะซึ่งในส่วนนี้นะคะก็จะเป็นการลงพื้นที่ทั้งพื้นที่ที่เป็นตลาด  ชุมชน สถานบันเทิงที่มีการตรวจไปเป็นหมื่นรายนะคะโรงงานสถานประกอบการ และรวมทั้ง ตลาดและชุมชน ตัวเลขเหล่านี้เนี่ยทำให้กทมเห็นภาพของการบริหารจัดการค่ะในส่วนของ ประชุมวันที่ท่านได้รับการรายงานก่อนหน้านี้นะคะทางท่านผอ. สรุปว่า   ชุมชนของแขวงลุมพินีแขวงปทุมวันเขตปทุมวันด้วยนะคะก็จะมีพื้นที่ อยู่ที่ 5.6 ตารางเมตร มีชุมชนอาศัยค่อนข้างหนาแน่น อยู่ทั้งหมด เป็น 6 ชุมชนบวกอีก 1 เคหะ ชนนะคะในการลงพื้นที่ตรวจ  ตอนนี้นะคะตัวเลขสรุปการรายงานในที่ประชุมสปกชุดเล็กวันนี้พบผู้ติดเชื้อรวมทั้งหมด 162 รายซึ่งทั้ง 162 รายนี้ได้รับการดูแลเข้า กระบวนการรักษาในส่วนของโรงพยาบาลการจัดการโรงพยาบาลสนามต่างๆแยกตามอาการทั้งร้อยเปอร์เซ็นต์คือ 162 162 รายนี้เข้ารับการรักษาทั้งหมดแล้วนะคะ พบว่าอีก 304 คน อยู่ในเกณฑ์เป็นผู้สัมผัสเสี่ยงสูงแม้ผล การตรวจเป็นลบในเบื้องต้นการตรวจด้วยนะคะพบว่าผลตรวจ ลบแต่จากประวัติสอบสวนโรคถือว่าเป็นผู้สัมผัสเสี่ยงสูงตอนนี้เนี่ยทางเขตปทุมวันได้ ให้พี่น้องประชาชน 304 คนนี้กักตัวอยู่ที่บ้าน ต้องทำความเข้าใจนิดนึงเขาว่าอันนี้ไม่ใช่การ คำคมกวนตีนได้แต่ว่าด้วยความที่เขาเป็น ยังไม่ได้เป็นผู้ป่วยแต่ว่ามี ประวัติเสียงสูง ผู้สัมผัสเสี่ยงสูงทางสำนักอนามัยก็มีการจัดสรรให้แยกกากอยู่ที่บ้านเพื่อรอดูอาการและก็จะไม่ได้ไป เป็นการโอกาสเสี่ยงที่จะติดเชื้อกับผู้อื่น ในส่วนของการดูแลพี่น้องประชาชนที่จะต้องรอกักอยู่ที่บ้านด้วยนะคะ ทางสำนักอนามัยก็จัดแจงถุงยังชีพ  แล้วก็ได้รับความร่วมมือจากทั้งภาคประชาสังคมนะคะแล้วก็หน่วยงานทุกหน่วยงานเลยเข้าไปให้ความช่วยเหลือ  การพักคอยการส่งต่อนี้นะคะ  อยู่ในแผนของศูนย์ที่จะ จัดขึ้นใน 50 เขตนี้โดยในส่วนหนึ่งนี้นะคะเมื่อมีการคัดกรองเชิงรุกพบว่ามีผู้ติดเชื้อเมื่อมีผู้ติดเชื้อทางศูนย์เอราวัณ และศูนย์สนับสนุนการเคลื่อนย้ายผู้ติดเชื้อโดยสพมนะคะก็คือศูนย์ปฏิบัติการแก้ไขสถานการณ์ฉุกเฉินด้านความมั่นคงก็จะเป็นผู้ที่มีหน้าที่รับผิดชอบค่ะเข้าไปคัดแยกว่าอยู่ในกลุ่มไหนเป็นสีเขียวสีเหลืองสีแดงแล้วก็จัดการนำผู้ป่วยเหล่านี้เข้าสู่กระบวนการรักษาที่เหมาะสมรวมทั้งศูนย์เอราวัณเองก็จะรับผิดชอบในเรื่องของการจัดการ รถที่จะนำส่งผู้ป่วยสู่สถานพยาบาลที่เหมาะสมด้วยนะคะนั่นคือกลุ่มผู้ป่วยติดเชื้อ  แต่ถ้าสมมุติว่าเขายังไม่ได้ติดเชื้อแต่มีประวัติเป็นผู้สัมผัสเสี่ยงสูงตอนนี้นะคะก็มีทั้งหน่วยงานภาครัฐภาคเอกชน ทั้งชุมชนและภาคประชาสังคม NGO ต่างๆนะคะก็เข้าไปช่วยเหลือจ้า ตั้ง การดูแล ในออกพี่น้องประชาชนกลุ่มนี้ค่ะในส่วนของการจัดการที่สำคัญแนะนะคะ  จะมีการจัด สถานที่พักคอยคือสถานที่พักคอยนี้เนี่ยในส่วนของปทุมวันจะมีการจัดตั้งในพื้นที่โรงเรียนแล้วก็จะมี การพยายามที่จะดูแลให้พี่น้องประชาชนกลุ่มนี้ด้วยนะคะสามารถที่จะรอคอย การ จัดส่งไปยังสถานที่ที่เหมาะสมถ้าเขาไม่ได้เป็นผู้ติดเชื้อก็แยกให้ไปอยู่ตรงนี้ จนกว่าที่จะพ้น 14 วันก็จะไม่มีอันตรายนะแต่ถ้าเป็นผู้ติดเชื้อก็จะส่ง แยกไปรักษาตามอาการอย่างนี้เป็นต้นนะคะในส่วนของกทมนะคะวันนี้ที่พูดถึงด้วยว่าในวันนี้นะคะ จะมีการลงพื้นที่ ตรวจคัดกรองเชิงรุกเพิ่มเติมในส่วนของชุมชนพัฒนาบ่อนไก่เคหะบ่อนไก่นะคะและในวันที่ 5 ถึง 10 พฤษภาคมจะยังมีการลงพื้นที่อย่างต่อเนื่องวันละอย่างน้อย 2 พันคนต่อวันนั้นที่ขึ้นในชุมชนและจะลง ตรวจคัดกรองเชิงรุกในสถานประกอบการอีก 1,000 นะคะรวมๆแล้วในส่วนของชุมชนบ่อนไก่หรือว่าเขตปทุมวันนี้นะคะจะมี ตรวจคัดกรองเชิงรุกอยู่ที่ประมาณ 3000 กว่ารายต่อวันค่ะอันนี้ให้เห็นภาพแค่ 1 เขตเท่านั้นนะคะที่ศูนย์บริหารสถานการณ์นี้มีการเริ่มปฏิบัติหน้าที่มีการทำงานเรียบร้อยแล้วนะคะแล้วก็ในส่วนของเขตอื่นๆก็มีการทำงานคู่ขนานไปด้วยค่ะยกตัวอย่างเช่น  ในส่วนของคลองเตยนะคะที่มีรายงานพี่น้องประชาชนไปก่อนหน้านี้ตอนนี้เนี่ยในส่วนของคลองเตยก็จะมีการลงพื้นที่นะคะเพื่อที่จะคัดกรองเชิงรุกอยากให้พี่น้องประชาชน ติดตามสถานที่ด้วยนะคะในส่วนของการฉีดวัคซีนเอง ก็จะมีรายงาน เป็นการทำงาน 2 ส่วนคู่ขนานกันไปไม่ว่าจะเป็นการคัดกรองเชิงรุกเพื่อค้นหาผู้ติดเชื้อ พบรายงานผู้ติดเชื้อผู้สัมผัสเสี่ยงสูงกทมโดยเขตนะคะก็จะมีกระบวนการที่จะช่วยเหลือดูแลพี่น้องประชาชนกลุ่มนี้ให้ปลอดภัยแล้วก็ไม่ มีการแพร่เชื้อไปยังบุคคลใกล้ชิดกับอีกส่วนหนึ่งเป็นอีกหนึ่งคณะทำงานนะคะก็คือในส่วนของฝ่ายจัด ขายวัคซีนลงพื้นที่เสี่ยงตรงนี้ก็จะเป็นการทำงานคู่ขนานไปค่ะ ในส่วนของวัคซีนเนี่ยนะคะ ทางกทมก็จะมีการพูดคุยกันในสัปดาห์นี้ด้วยค่ะถึงเรื่องของการกระจายการฉีดวัคซีนไปยังพี่น้องประชาชนกลุ่มเสี่ยงในกทมรวมถึงความพร้อมในการบริหารจัดการเพราะว่าในส่วนของกทม 50 เขต มีพี่น้องประชาชนรวมแล้วนะคะอยู่ที่อย่างน้อยๆก็ 7 ล้าน เพราะฉะนั้นมีการพูดคุยว่าการระดมฉีดวัคซีนทั่ว 50 เขตในกทมตัวเลขน่าจะอยู่ที่ประมาณ 60 รายต่อวันเป็นอย่างน้อยตรงนี้ในสัปดาห์นี้จะมีการพูดคุยกัน ในรายละเอียดของการบริหาร อาการปกติในกทมด้วยนะคะ ในส่วนของศูนย์ควบคุมการแพร่ระบาด covid-19 ในการที่เพิ่งจะ มีการแต่งตั้งนี้นะคะ ท่านนายกรัฐมนตรีก็ได้มีการแต่งตั้งคณะที่ปรึกษาด้านการสาธารณสุขด้วยนะคะ ซึ่งนำโดยท่านศาสตราจารย์คลินิกเกียรติคุณนายแพทย์ปิยะสกลสกลสัตยาทรศาสตราจารย์คลินิกเกียรติคุณนายแพทย์อุดมคชินทรศาสตราจารย์ดรนายแพทย์ประสิทธิ์วัฒนาภารวมทั้งในคณะกรรมการที่ปรึกษานี้นะคะก็จะมีท่านคณบดีในหลายๆหน่วยงานหลายองค์กร คณะผู้บริหารในแต่ละองค์กรที่จะเข้ามาช่วยกันทำให้ตัวเลขของ สถานการณ์กทมและปริมณฑลสามารถที่จะลดลงได้อย่างเร็ววันนะคะในเบื้องต้นท่านนายกรัฐมนตรีก็ ได้ลงนามแต่งตั้ง ทั้งคณะกรรมการแล้วก็คณะที่ปรึกษาเรียบร้อยแล้วนะคะในส่วนของ การทำงานของกทมวันนี้กทมก็ฝากมาด้วยนะคะว่า  พี่น้องประชาชนที่อยู่ในพื้นที่ขอให้ติดตามภาพรวม อย่างใกล้ชิดไม่ว่าจะเป็นการลงพื้นที่ตรวจสอบ หรือฉีดวัคซีนโดยเฉพาะอย่างยิ่งลงไปในพื้นที่เสี่ยงถ้าท่านยังอยู่ในเขตที่ยังไม่พบรายงานผู้ติดเชื้อจำนวนมากตอนนี้แต่ละเขต มีการตั้งคณะกรรมการที่ดูแลในเรื่องของการระบาดอย่างครบวงจรนะคะซึ่งตรงนี้เนี่ย มีการตั้งคณะกรรมการ 5 ฝ่ายอย่างที่เรียนให้ทราบ ในกรณีที่ยังไม่มีการเกิดการติดเชื้อเป็นคลัสเตอร์ใหญ่ๆในพื้นที่ของท่านกทมก็มีการเตรียมความพร้อมในทุกเขตแล้วก็มีการรับรายงานร่วมกัน  เพราะฉะนั้นเมื่อเกิดพลาสเตอร์ในพื้นที่ของท่านกทมโดยคณะกรรมการชุดนี้ก็จะสามารถ activate นะคะทำให้เกิดการประสานงานทำงานลงพื้นที่ได้อย่างทันท่วงทีค่ะและรวมไปถึงทางท่านรองปลัดกทมในวันนี้นะคะก็ได้เอ่ยถึงการทำงานของคลองเตยและประชุมวันที่ผ่านมาก็ต้องขออนุญาต ขอบคุณทีมอาสาสมัครนะคะทราบว่าในส่วนหนึ่งก็จะ มีทีมที่มาจาก LINE Official LINE official Account นำโดยท่านนายแพทย์ก้องเกียรติเกษเพ็ชร์และก็พี่ๆน้องๆซึ่งในจำนวนนั้นด้วยนะคะทราบว่าท่านก็เป็นบุคลากรทางการแพทย์ที่มีที่มาหลากหลายเลยนะคะแพทย์พยาบาลทันตแพทย์นักกายภาพบำบัดเภสัชกรนักจิตวิทยาก็มีนะคะ เทคนิคการแพทย์นักรังสีเทคนิคอย่างนี้เป็นต้นคือบุคลากรทางการแพทย์กลุ่มนี้ก็มาจากหลายๆหน่วยงานมีศักยภาพที่แตกต่างก็ระดมกันเข้ามาเป็นอาสาสมัครที่เข้ามาช่วยงานกทมทางท่านรองปลัดกทมวันนี้ก็ฝากขอบคุณทุกท่านแล้วก็อยากเห็น ความร่วมมือร่วมมือแบบนี้นะคะเข้ามาระดมช่วยกันสำหรับ กรุงเทพฯและปริมณฑลเราก็จะเห็นสถานการณ์ที่ค่อยๆคลี่คลายได้ในที่สุดค่ะก็คงฝากไว้เท่านี้ค่ะ กลับวันนี้มีคำถามกับพี่น้องสื่อมวลชนนะครับจากทางช่อง 9 MCOT นะครับ สอบถามถึงกรณีที่มีการเปิดเผยข้อมูลว่าพบเชื้อโควิดสายพันธุ์จากบราซิลในประเทศไทยแล้วตกลงข้อเท็จจริงเรื่องนี้เป็นยังไง   ก็ขอเรียนให้ทราบนะคะว่าตอนนี้เนี่ยการที่มีบุคคลที่เดินทางเข้าประเทศไทยก็จะได้รับการ จัดสรรให้อยู่ในสถานกักกันที่รัฐจัดให้ทั้งเสร็จคนจีนเอาชนะยาเสพติดคนจีนในส่วนของการจัดการด้วยนะคะนอกจากจะมีการตรวจหาเชื้อโควิดแล้วตอนนี้ ทางกระทรวงสาธารณสุขเพิ่มมาตรการก็คือ ตรวจ สายพันธุ์ด้วยนะคะว่านอกจากเป็นสายพันธุ์อังกฤษแล้วมีสายพันธุ์อื่นหรือไม่ตอนนี้สายพันธุ์บราซิลมีการเริ่มพบรายงานในสถานการณ์ กันค่ะแต่ในเบื้องต้นด้วยนะคะไม่มีรายงานที่พบในส่วนของชุมชนยังยืนยันนะคะว่าเป็นการพบเฉพาะในสถานการณ์ที่เขายังได้รับการดูแลอย่างเหมาะสมในตอนนี้ค่ะ สรุปวันนี้ไม่มีประเด็นคำถามเพิ่มเติมคุณหมอเบิร์ดมีอะไรจะฝากทิ้งท้ายไหมครับ ทางท่านผอสปกชุดเล็กฝากความเป็นห่วงมานะคะทราบว่าทุกท่านที่ต่อสู้กันมานานแล้วก็พยายามอย่างที่สุดที่จะช่วยกันลดการติดเชื้อ การเสียชีวิตหลายท่านอาจจะรู้สึกเหนื่อยล้าแต่ยังต้องร่วมมือกันต่อค่ะถ้าเรารวมใจไทยต้านภัย covid ช่วยกันในทุกๆคนทุกพื้นที่นะคะเราจะเห็นยอดผู้ติดเชื้อลดลง ยอดผู้เสียชีวิตกลับเป็น 0 เราจะทำไม่ได้ถ้าไม่ได้รับความร่วมมือจากทุกท่านนะคะก็ขอฝากไว้เท่านี้นะคะสวัสดีค่ะ ขอบคุณนะครับท่านผู้ช่วยโฆษกปชปในการแพทย์หญิงอภิสมัยศรีรังสรรค์นะครับมาทำเวรในส่วนของพนักงานประจำวันนะครับแล้วก็วิเคราะห์จับภาพของข้อมูลที่ออกมาจะสามารถใช้เห็นเรื่องของสถานการณ์การระบาดในประเทศไทยได้อย่างไรนะครับรวมถึงมาตรการต่างๆที่ออกมาที่จะควบคุมการแพร่ระบาด  ในพื้นที่ของทางกรุงเทพฯนะครับสำหรับวันนี้ความคืบหน้าการจองคิวสำหรับ การรับวัคซีน astrazeneca 16 ล้านโด๊สเพื่อ 16 ล้านคนตัวเล็กเมื่อช่วงเช้าที่ผ่านมามีการจองผ่านฟอร์มหมอพร้อมเนี่ย 1 ล้านทะลุล้านไปเป็นที่เรียบร้อยแล้วนะครับนอกจากนี้ยังมีการจองผ่านทางโรงพยาบาลรพ. สตแล้วก็สั่งอาสาสมัครอีกเกินกว่าหลักแสนแล้วนะครับอย่างไรก็ตามยังคงเปิด สำหรับการจองรับวัคซีนอย่างต่อเนื่องนะครับ ลำดับต่อไปจะเป็นการแถลงข่าวในภาพภาษาอังกฤษในการเรียนเชิญท่านณัฐภานพคุณ อธิบดีกรมสารนิเทศและรองโฆษกกระทรวงการต่างประเทศ       สวัสดีครับ resistant to Day fifteen Number and We Have implemented corning convertible excisional debridement assistance New girlfriend please McDonald's  ไปให้ที่ออฟฟิศ เตา induction assistance assistance System New vehicle will Confirm cases for today Selfie Number of infectious diseases apocalypse Now พี่สาวฉัน cupid's chocolates Green m-slaz xxxx azure certification from the experiment vitas Present on the requested  Cristina เสาร์อาทิตย์ Nike Big swoosh olsen   Phineas and Ferb  CTX bnk48 deformation Distribution in Bangkok from นนทบุรี and sukhothai residences แฮนด์บอล intersection of Thailand The World  Astina  assistance พร้อม garrison Bangkok and want ตื่นเช้าสิ confirm  assistance เอนฟาเอพลัส want to Friday Sea Breeze Resort  Equestria Girls scan Bangkok receptionist นนทบุรี สมุทรปราการชลบุรี &amp; สุราษฎร์ธานี  โทรม equation from ดี replacement  จะสมัคร Special offers exceptional Bangkok ทรีทเม้นท์  Hi We Have Accident occurs in Bangkok เปิดซิงปทุมวัน District คาราบาว oracles  assistance khalid orpheus Good And acetylsalicylic หมากรุก  and drink inserted Bangkok metropolitan Administration Morning sickness approximately Christmas Day hanako the Same mission ปทุมวัน ปทุมวัน stellaris galactic insulin ไก่บ่อนไก่พัฒนาการ ชื่อจอมพลังชื่อเต่า  praseban Resort มีวิธีจัดคอนเสิร์ต Live In This operation แก้มวิชญาณี Business examples dbs mavis on How to administer Skeleton worker Gwyneth Paltrow alfred nobel ลบโฆษณา   Follow The directions in english address the moment and the fastest พอดีพบเล็ก morphological characteristics in Bangkok  สวัสดี Siri ทราย  ringgit to specifically send Off The body in Bangkok expand strongly and enabled นาวิน 5 Some Time It is with the Body soul worker english for specific purposes authorization body ingestion skeletal traction fortaleza ce Maleficent  โซล New body expensive Bangkok  asbestos ยา sanofi aventis  possession Fifty Shades blended in Bangkok rainforest hansen Corporation sustainable melted help ชวนไป discord scared in Bangkok in portugal streptococcus Siri  restricted wake up NOW THE actual fob Shenzhen Swensen's Scorpions adjectives วงรี elliptical and not not not installed cylindrical B2S Central eastville  assistance ค** nations educational วันนี้ไม่มีเอเจนซี่ freepik    apocalypse embedded sabrina Carpenter furukawa have some aegis orta socialism information from Infestation  Family information to resolve  deleted Scenes  Buddhist economics    Michelle Rodriguez  Vegetable อารมณ์ดี  androgen of utilization  แผนที่ snagit ออฟโรด  assistance kerry ไป Messenger  contributing to defend  in Thailand Iceland  Iceland  deforestation investigation In The Movie to free  thank you for inviting Congratulation Thailand distributor in Thailand แซกโซโฟน ภาษี centralworld work from home Find the words in the personnel ชู้ zbing Z comparative and superlative in Thailand Now  today assistance  aesop hand hygiene   ติดไฟแดง The mythical Realm  Hand hygiene Day regulation address instead  what you can help สุรพลทวินาม adjustable bracelet  japansex  ดีแม็ก 4 ตี 4 ทวิต reasonable สู้ๆ Media and website W  Insulation Thailand Facebook So scared For You Thank you very much for your assistance สวัสดีครับ ขอบคุณนะครับท่านนภานพคุณนะครับรออธิบดีกรมสารนิเทศและรองโฆษกกระทรวงการต่างประเทศนะครับและหมดคือการแถลงข่าวในช่วง 11:30 วันนี้แต่ว่าอยากจะพาผู้ชมครับสำหรับไป 14:00 น วันนี้ใครที่ยังมีข้อสงสัย เกี่ยวกับเรื่องของวัคซีนนะครับทำไมถึงต้องฉีด กลุ่มผู้สูงอายุผู้มีโรคประจำตัวทำไมถึงต้องฉีกก่อนการฉีดวัคซีน covid19 ในประเทศไทยมีความปลอดภัยแค่ไหนใครอยากรู้นะครับ 15:00 น วันนี้รายการพิเศษจากทำเนียบรัฐบาล metar รวมใจสู้ภัย covit รัฐบาลจะมีคำตอบให้คุณอย่างแน่นอนนะครับกลับมาพบกันอีกครั้ง 14:00 น นะครับสำหรับพรุ่งนี้ผมหยุดวันอาทิตย์มนตรีพร้อมทีมงานเราไปก่อนครับสวัสดีครับ  สิ่งที่จากนี้เป็นต้นไปผมขอความกรุณาจริงคนไทยทุกคนเราต้องช่วยกันนะ  วัคซีนเป็นหนึ่งในเครื่องมือตัวหนึ่ง พี่จะทำให้เรา ปลอดภัยการฉีดวัคซีนไม่ใช่เพื่อตัวท่านเองอย่างเดียว เพื่อคนที่ท่านรักเพราะท่านจะได้ไม่แพงเชื่อคนเรานั้นถ้าเราฉีดกันได้เยอะพอและทันเวลา เรากำลังจะช่วยประเทศ 29 บาทจะอยู่ไม่ได้ คนในประเทศไทยมีภูมิคุ้มกันเยอะเกินระดับ 1 ขอให้เชื่อกัน อีกครั้งหนึ่งนะครับผมขอกันจริงๆผมขอร้องกันจริงๆเลยนะ     เขาบอกว่ายังไงช่วงนี้เขาให้ ferguson ซิ่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5 พ.ค. 2564 (0:17:47 - 0:49:46)</dc:title>
  <dc:creator/>
  <cp:keywords/>
  <dcterms:created xsi:type="dcterms:W3CDTF">2023-05-12T11:38:42Z</dcterms:created>
  <dcterms:modified xsi:type="dcterms:W3CDTF">2023-05-12T1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6.42 น.</vt:lpwstr>
  </property>
  <property fmtid="{D5CDD505-2E9C-101B-9397-08002B2CF9AE}" pid="3" name="subtitle">
    <vt:lpwstr/>
  </property>
</Properties>
</file>